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661d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c958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44:06Z</dcterms:created>
  <dcterms:modified xsi:type="dcterms:W3CDTF">2022-05-04T11:44:06Z</dcterms:modified>
</cp:coreProperties>
</file>